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ED891" w14:textId="0E9D464A" w:rsidR="00F64737" w:rsidRPr="00216B07" w:rsidRDefault="00E02EC6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szCs w:val="32"/>
          <w:lang w:val="en-CA" w:eastAsia="en-CA" w:bidi="en-CA"/>
        </w:rPr>
      </w:pPr>
      <w:bookmarkStart w:id="0" w:name="_GoBack"/>
      <w:bookmarkEnd w:id="0"/>
      <w:r w:rsidRPr="00216B07">
        <w:rPr>
          <w:rFonts w:eastAsia="Arial"/>
          <w:sz w:val="32"/>
          <w:szCs w:val="32"/>
          <w:lang w:val="en-CA" w:eastAsia="en-CA" w:bidi="en-CA"/>
        </w:rPr>
        <w:t xml:space="preserve">ASSIGNMENT OF </w:t>
      </w:r>
      <w:r w:rsidR="00964A56">
        <w:rPr>
          <w:rFonts w:eastAsia="Arial"/>
          <w:sz w:val="32"/>
          <w:szCs w:val="32"/>
          <w:lang w:val="en-CA" w:eastAsia="en-CA" w:bidi="en-CA"/>
        </w:rPr>
        <w:t>PROPERTY</w:t>
      </w:r>
      <w:r w:rsidRPr="00216B07">
        <w:rPr>
          <w:rFonts w:eastAsia="Arial"/>
          <w:sz w:val="32"/>
          <w:szCs w:val="32"/>
          <w:lang w:val="en-CA" w:eastAsia="en-CA" w:bidi="en-CA"/>
        </w:rPr>
        <w:t xml:space="preserve"> CONTRACT</w:t>
      </w:r>
    </w:p>
    <w:p w14:paraId="2AEED892" w14:textId="77777777" w:rsidR="00F64737" w:rsidRPr="00216B07" w:rsidRDefault="00E02EC6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szCs w:val="32"/>
          <w:lang w:val="en-CA" w:eastAsia="en-CA" w:bidi="en-CA"/>
        </w:rPr>
      </w:pPr>
      <w:r w:rsidRPr="00216B07">
        <w:rPr>
          <w:rFonts w:eastAsia="Arial"/>
          <w:sz w:val="32"/>
          <w:szCs w:val="32"/>
          <w:lang w:val="en-CA" w:eastAsia="en-CA" w:bidi="en-CA"/>
        </w:rPr>
        <w:t>AND SALE AGREEMENT</w:t>
      </w:r>
    </w:p>
    <w:p w14:paraId="2AEED893" w14:textId="77777777" w:rsidR="00F64737" w:rsidRPr="00216B07" w:rsidRDefault="00F64737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lang w:val="en-CA" w:eastAsia="en-CA" w:bidi="en-CA"/>
        </w:rPr>
      </w:pPr>
    </w:p>
    <w:p w14:paraId="2AEED894" w14:textId="77777777" w:rsidR="00F64737" w:rsidRPr="00216B07" w:rsidRDefault="00F64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2AEED895" w14:textId="117FF7DB" w:rsidR="00F64737" w:rsidRPr="00216B07" w:rsidRDefault="00E02E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16B07">
        <w:rPr>
          <w:rFonts w:eastAsia="Arial"/>
          <w:lang w:val="en-US" w:eastAsia="en-US" w:bidi="en-US"/>
        </w:rPr>
        <w:t xml:space="preserve">This Assignment of </w:t>
      </w:r>
      <w:r w:rsidR="00964A56">
        <w:rPr>
          <w:rFonts w:eastAsia="Arial"/>
          <w:lang w:val="en-US" w:eastAsia="en-US" w:bidi="en-US"/>
        </w:rPr>
        <w:t>Property</w:t>
      </w:r>
      <w:r w:rsidRPr="00216B07">
        <w:rPr>
          <w:rFonts w:eastAsia="Arial"/>
          <w:lang w:val="en-US" w:eastAsia="en-US" w:bidi="en-US"/>
        </w:rPr>
        <w:t xml:space="preserve"> Contract and Sale Agreement (the “Agreement”) is effective [DATE],</w:t>
      </w:r>
    </w:p>
    <w:p w14:paraId="2AEED896" w14:textId="77777777" w:rsidR="00F64737" w:rsidRPr="00216B07" w:rsidRDefault="00F64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AEED897" w14:textId="0125B412" w:rsidR="00F64737" w:rsidRPr="00216B07" w:rsidRDefault="00E02EC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CA" w:eastAsia="en-CA" w:bidi="en-CA"/>
        </w:rPr>
      </w:pPr>
      <w:r w:rsidRPr="00216B07">
        <w:rPr>
          <w:rFonts w:eastAsia="Arial"/>
          <w:b/>
          <w:lang w:val="en-CA" w:eastAsia="en-CA" w:bidi="en-CA"/>
        </w:rPr>
        <w:t>BETWEEN:</w:t>
      </w:r>
      <w:r w:rsidRPr="00216B07">
        <w:rPr>
          <w:rFonts w:eastAsia="Arial"/>
          <w:b/>
          <w:lang w:val="en-CA" w:eastAsia="en-CA" w:bidi="en-CA"/>
        </w:rPr>
        <w:tab/>
      </w:r>
      <w:r w:rsidRPr="00216B07">
        <w:rPr>
          <w:rFonts w:eastAsia="Arial"/>
          <w:b/>
          <w:lang w:val="en-US" w:eastAsia="en-US" w:bidi="en-US"/>
        </w:rPr>
        <w:t>[YOUR COMPANY NAME]</w:t>
      </w:r>
      <w:r w:rsidRPr="00216B07">
        <w:rPr>
          <w:rFonts w:eastAsia="Arial"/>
          <w:lang w:val="en-US" w:eastAsia="en-US" w:bidi="en-US"/>
        </w:rPr>
        <w:t xml:space="preserve"> (the "</w:t>
      </w:r>
      <w:r w:rsidR="001A3499">
        <w:rPr>
          <w:rFonts w:eastAsia="Arial"/>
          <w:lang w:val="en-US" w:eastAsia="en-US" w:bidi="en-US"/>
        </w:rPr>
        <w:t>Assign</w:t>
      </w:r>
      <w:r w:rsidRPr="00216B07">
        <w:rPr>
          <w:rFonts w:eastAsia="Arial"/>
          <w:lang w:val="en-US" w:eastAsia="en-US" w:bidi="en-US"/>
        </w:rPr>
        <w:t>or"),</w:t>
      </w:r>
      <w:r w:rsidRPr="00216B07">
        <w:rPr>
          <w:rFonts w:eastAsia="Arial"/>
          <w:lang w:val="en-CA" w:eastAsia="en-CA" w:bidi="en-CA"/>
        </w:rPr>
        <w:t xml:space="preserve"> a co</w:t>
      </w:r>
      <w:r w:rsidR="00CE74E2">
        <w:rPr>
          <w:rFonts w:eastAsia="Arial"/>
          <w:lang w:val="en-CA" w:eastAsia="en-CA" w:bidi="en-CA"/>
        </w:rPr>
        <w:t>mpany</w:t>
      </w:r>
      <w:r w:rsidRPr="00216B07">
        <w:rPr>
          <w:rFonts w:eastAsia="Arial"/>
          <w:lang w:val="en-CA" w:eastAsia="en-CA" w:bidi="en-CA"/>
        </w:rPr>
        <w:t xml:space="preserve"> organi</w:t>
      </w:r>
      <w:r w:rsidR="009F72C1">
        <w:rPr>
          <w:rFonts w:eastAsia="Arial"/>
          <w:lang w:val="en-CA" w:eastAsia="en-CA" w:bidi="en-CA"/>
        </w:rPr>
        <w:t>s</w:t>
      </w:r>
      <w:r w:rsidRPr="00216B07">
        <w:rPr>
          <w:rFonts w:eastAsia="Arial"/>
          <w:lang w:val="en-CA" w:eastAsia="en-CA" w:bidi="en-CA"/>
        </w:rPr>
        <w:t xml:space="preserve">ed and </w:t>
      </w:r>
      <w:r w:rsidRPr="005F70D0">
        <w:rPr>
          <w:rFonts w:eastAsia="Arial"/>
          <w:noProof/>
          <w:lang w:val="en-CA" w:eastAsia="en-CA" w:bidi="en-CA"/>
        </w:rPr>
        <w:t>existing</w:t>
      </w:r>
      <w:r w:rsidRPr="00216B07">
        <w:rPr>
          <w:rFonts w:eastAsia="Arial"/>
          <w:lang w:val="en-CA" w:eastAsia="en-CA" w:bidi="en-CA"/>
        </w:rPr>
        <w:t xml:space="preserve"> under the laws of [</w:t>
      </w:r>
      <w:r w:rsidR="00CE74E2">
        <w:rPr>
          <w:rFonts w:eastAsia="Arial"/>
          <w:lang w:val="en-CA" w:eastAsia="en-CA" w:bidi="en-CA"/>
        </w:rPr>
        <w:t>STATE/PROVINCE</w:t>
      </w:r>
      <w:r w:rsidRPr="00216B07">
        <w:rPr>
          <w:rFonts w:eastAsia="Arial"/>
          <w:lang w:val="en-CA" w:eastAsia="en-CA" w:bidi="en-CA"/>
        </w:rPr>
        <w:t>] of [</w:t>
      </w:r>
      <w:r w:rsidR="00CE74E2">
        <w:rPr>
          <w:rFonts w:eastAsia="Arial"/>
          <w:lang w:val="en-CA" w:eastAsia="en-CA" w:bidi="en-CA"/>
        </w:rPr>
        <w:t>COUNTRY</w:t>
      </w:r>
      <w:r w:rsidRPr="00216B07">
        <w:rPr>
          <w:rFonts w:eastAsia="Arial"/>
          <w:lang w:val="en-CA" w:eastAsia="en-CA" w:bidi="en-CA"/>
        </w:rPr>
        <w:t>], with its head office located at:</w:t>
      </w:r>
    </w:p>
    <w:p w14:paraId="2AEED898" w14:textId="77777777" w:rsidR="00F64737" w:rsidRPr="00216B07" w:rsidRDefault="00F64737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CA" w:eastAsia="en-CA" w:bidi="en-CA"/>
        </w:rPr>
      </w:pPr>
    </w:p>
    <w:p w14:paraId="2AEED899" w14:textId="77777777" w:rsidR="00F64737" w:rsidRPr="00216B07" w:rsidRDefault="00E02EC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US" w:eastAsia="en-US" w:bidi="en-US"/>
        </w:rPr>
      </w:pPr>
      <w:r w:rsidRPr="00216B07">
        <w:rPr>
          <w:rFonts w:eastAsia="Arial"/>
          <w:lang w:val="en-CA" w:eastAsia="en-CA" w:bidi="en-CA"/>
        </w:rPr>
        <w:tab/>
        <w:t>[YOUR COMPLETE ADDRESS]</w:t>
      </w:r>
    </w:p>
    <w:p w14:paraId="2AEED89A" w14:textId="77777777" w:rsidR="00F64737" w:rsidRPr="00216B07" w:rsidRDefault="00F64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AEED89B" w14:textId="0DA59BF1" w:rsidR="00F64737" w:rsidRPr="00216B07" w:rsidRDefault="00E02EC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US" w:eastAsia="en-US" w:bidi="en-US"/>
        </w:rPr>
      </w:pPr>
      <w:r w:rsidRPr="00216B07">
        <w:rPr>
          <w:rFonts w:eastAsia="Arial"/>
          <w:b/>
          <w:lang w:val="en-CA" w:eastAsia="en-CA" w:bidi="en-CA"/>
        </w:rPr>
        <w:t>AND:</w:t>
      </w:r>
      <w:r w:rsidRPr="00216B07">
        <w:rPr>
          <w:rFonts w:eastAsia="Arial"/>
          <w:b/>
          <w:lang w:val="en-CA" w:eastAsia="en-CA" w:bidi="en-CA"/>
        </w:rPr>
        <w:tab/>
      </w:r>
      <w:r w:rsidRPr="00216B07">
        <w:rPr>
          <w:rFonts w:eastAsia="Arial"/>
          <w:b/>
          <w:lang w:val="en-US" w:eastAsia="en-US" w:bidi="en-US"/>
        </w:rPr>
        <w:t>[</w:t>
      </w:r>
      <w:r w:rsidR="00F91B53">
        <w:rPr>
          <w:rFonts w:eastAsia="Arial"/>
          <w:b/>
          <w:lang w:val="en-US" w:eastAsia="en-US" w:bidi="en-US"/>
        </w:rPr>
        <w:t>BUYER</w:t>
      </w:r>
      <w:r w:rsidRPr="00216B07">
        <w:rPr>
          <w:rFonts w:eastAsia="Arial"/>
          <w:b/>
          <w:lang w:val="en-US" w:eastAsia="en-US" w:bidi="en-US"/>
        </w:rPr>
        <w:t xml:space="preserve"> NAME]</w:t>
      </w:r>
      <w:r w:rsidRPr="00216B07">
        <w:rPr>
          <w:rFonts w:eastAsia="Arial"/>
          <w:lang w:val="en-US" w:eastAsia="en-US" w:bidi="en-US"/>
        </w:rPr>
        <w:t xml:space="preserve"> (the "</w:t>
      </w:r>
      <w:r w:rsidR="001A3499">
        <w:rPr>
          <w:rFonts w:eastAsia="Arial"/>
          <w:lang w:val="en-US" w:eastAsia="en-US" w:bidi="en-US"/>
        </w:rPr>
        <w:t>Assign</w:t>
      </w:r>
      <w:r w:rsidRPr="00216B07">
        <w:rPr>
          <w:rFonts w:eastAsia="Arial"/>
          <w:lang w:val="en-US" w:eastAsia="en-US" w:bidi="en-US"/>
        </w:rPr>
        <w:t>ee"),</w:t>
      </w:r>
      <w:r w:rsidRPr="00216B07">
        <w:rPr>
          <w:rFonts w:eastAsia="Arial"/>
          <w:lang w:val="en-CA" w:eastAsia="en-CA" w:bidi="en-CA"/>
        </w:rPr>
        <w:t xml:space="preserve"> an individual with his main address located at </w:t>
      </w:r>
      <w:r w:rsidRPr="00216B07">
        <w:rPr>
          <w:rFonts w:eastAsia="Arial"/>
          <w:color w:val="FF9900"/>
          <w:lang w:val="en-CA" w:eastAsia="en-CA" w:bidi="en-CA"/>
        </w:rPr>
        <w:t>OR</w:t>
      </w:r>
      <w:r w:rsidRPr="00216B07">
        <w:rPr>
          <w:rFonts w:eastAsia="Arial"/>
          <w:lang w:val="en-CA" w:eastAsia="en-CA" w:bidi="en-CA"/>
        </w:rPr>
        <w:t xml:space="preserve"> </w:t>
      </w:r>
      <w:r w:rsidRPr="00854799">
        <w:rPr>
          <w:rFonts w:eastAsia="Arial"/>
          <w:noProof/>
          <w:lang w:val="en-CA" w:eastAsia="en-CA" w:bidi="en-CA"/>
        </w:rPr>
        <w:t>a co</w:t>
      </w:r>
      <w:r w:rsidR="00CE74E2">
        <w:rPr>
          <w:rFonts w:eastAsia="Arial"/>
          <w:noProof/>
          <w:lang w:val="en-CA" w:eastAsia="en-CA" w:bidi="en-CA"/>
        </w:rPr>
        <w:t>mpany</w:t>
      </w:r>
      <w:r w:rsidRPr="00854799">
        <w:rPr>
          <w:rFonts w:eastAsia="Arial"/>
          <w:noProof/>
          <w:lang w:val="en-CA" w:eastAsia="en-CA" w:bidi="en-CA"/>
        </w:rPr>
        <w:t xml:space="preserve"> organi</w:t>
      </w:r>
      <w:r w:rsidR="009F72C1" w:rsidRPr="00854799">
        <w:rPr>
          <w:rFonts w:eastAsia="Arial"/>
          <w:noProof/>
          <w:lang w:val="en-CA" w:eastAsia="en-CA" w:bidi="en-CA"/>
        </w:rPr>
        <w:t>s</w:t>
      </w:r>
      <w:r w:rsidRPr="00854799">
        <w:rPr>
          <w:rFonts w:eastAsia="Arial"/>
          <w:noProof/>
          <w:lang w:val="en-CA" w:eastAsia="en-CA" w:bidi="en-CA"/>
        </w:rPr>
        <w:t>ed and existing under the laws of the</w:t>
      </w:r>
      <w:r w:rsidRPr="00216B07">
        <w:rPr>
          <w:rFonts w:eastAsia="Arial"/>
          <w:lang w:val="en-CA" w:eastAsia="en-CA" w:bidi="en-CA"/>
        </w:rPr>
        <w:t xml:space="preserve"> [S</w:t>
      </w:r>
      <w:r w:rsidR="00CE74E2">
        <w:rPr>
          <w:rFonts w:eastAsia="Arial"/>
          <w:lang w:val="en-CA" w:eastAsia="en-CA" w:bidi="en-CA"/>
        </w:rPr>
        <w:t>TATE/PROVINCE</w:t>
      </w:r>
      <w:r w:rsidRPr="00216B07">
        <w:rPr>
          <w:rFonts w:eastAsia="Arial"/>
          <w:lang w:val="en-CA" w:eastAsia="en-CA" w:bidi="en-CA"/>
        </w:rPr>
        <w:t>] of [</w:t>
      </w:r>
      <w:r w:rsidR="00CE74E2">
        <w:rPr>
          <w:rFonts w:eastAsia="Arial"/>
          <w:lang w:val="en-CA" w:eastAsia="en-CA" w:bidi="en-CA"/>
        </w:rPr>
        <w:t>COUNTRY</w:t>
      </w:r>
      <w:r w:rsidRPr="00216B07">
        <w:rPr>
          <w:rFonts w:eastAsia="Arial"/>
          <w:lang w:val="en-CA" w:eastAsia="en-CA" w:bidi="en-CA"/>
        </w:rPr>
        <w:t>], with its head office located at:</w:t>
      </w:r>
    </w:p>
    <w:p w14:paraId="2AEED89C" w14:textId="77777777" w:rsidR="00F64737" w:rsidRPr="00216B07" w:rsidRDefault="00F64737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2AEED89D" w14:textId="77777777" w:rsidR="00F64737" w:rsidRPr="00216B07" w:rsidRDefault="00E02EC6">
      <w:pPr>
        <w:pStyle w:val="BodyTextIndent2"/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rPr>
          <w:rFonts w:eastAsia="Arial"/>
          <w:lang w:val="en-US" w:eastAsia="en-US" w:bidi="en-US"/>
        </w:rPr>
      </w:pPr>
      <w:r w:rsidRPr="00216B07">
        <w:rPr>
          <w:rFonts w:eastAsia="Arial"/>
          <w:lang w:val="en-US" w:eastAsia="en-US" w:bidi="en-US"/>
        </w:rPr>
        <w:tab/>
        <w:t xml:space="preserve">[COMPLETE ADDRESS] </w:t>
      </w:r>
    </w:p>
    <w:p w14:paraId="2AEED89E" w14:textId="77777777" w:rsidR="00F64737" w:rsidRPr="00216B07" w:rsidRDefault="00F64737">
      <w:pPr>
        <w:pStyle w:val="BodyTextIndent2"/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2AEED89F" w14:textId="77777777" w:rsidR="00F64737" w:rsidRPr="00216B07" w:rsidRDefault="00F64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AEED8A0" w14:textId="77777777" w:rsidR="00F64737" w:rsidRPr="00216B07" w:rsidRDefault="00E02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216B07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RECITALS</w:t>
      </w:r>
    </w:p>
    <w:p w14:paraId="2AEED8A1" w14:textId="77777777" w:rsidR="00F64737" w:rsidRPr="00216B07" w:rsidRDefault="00F64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AEED8A2" w14:textId="526C58F6" w:rsidR="00F64737" w:rsidRPr="00216B07" w:rsidRDefault="00E02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WHEREAS, </w:t>
      </w:r>
      <w:r w:rsidR="009F72C1"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th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ssignor has entered into a certain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="008B3B2A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roperty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urchase and Sale Agreement with [NAME] as "Seller" and Assign</w:t>
      </w:r>
      <w:r w:rsidR="0037723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ee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s "Buyer" which Agreement was executed on [DATE], by said Assignor and on [DATE], by said Seller for the purchase and sale of certain property being, lying and situate in [CITY, STATE/PROVINCE], and more particularly described in said Agreement, copy of said Agreement being attached hereto as </w:t>
      </w:r>
      <w:r w:rsidR="00BC6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ppendix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"A"; and,</w:t>
      </w:r>
    </w:p>
    <w:p w14:paraId="2AEED8A3" w14:textId="77777777" w:rsidR="00F64737" w:rsidRPr="00216B07" w:rsidRDefault="00F64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AEED8A4" w14:textId="18949E99" w:rsidR="00F64737" w:rsidRPr="00216B07" w:rsidRDefault="00E02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WHEREAS, </w:t>
      </w:r>
      <w:r w:rsidR="00BC6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ssignor desires to assign, transfer, sell and convey to </w:t>
      </w:r>
      <w:r w:rsidR="00BC6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ssignee all of </w:t>
      </w:r>
      <w:r w:rsidR="00BC6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ssignor's right, title and interest in, to and under said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="00E97B4C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roperty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urchase and Sale Agreement; and,</w:t>
      </w:r>
    </w:p>
    <w:p w14:paraId="2AEED8A5" w14:textId="77777777" w:rsidR="00F64737" w:rsidRPr="00216B07" w:rsidRDefault="00F64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AEED8A6" w14:textId="43163C7B" w:rsidR="00F64737" w:rsidRPr="00216B07" w:rsidRDefault="00E02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WHEREAS, </w:t>
      </w:r>
      <w:r w:rsidR="00BC6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ssignee is desirous of receiving all of </w:t>
      </w:r>
      <w:r w:rsidR="00BC6D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ssignor's right, title and interest in, to and under said </w:t>
      </w:r>
      <w:r w:rsidR="00E97B4C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roperty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urchase and Sale Agreement;</w:t>
      </w:r>
    </w:p>
    <w:p w14:paraId="2AEED8A7" w14:textId="77777777" w:rsidR="00F64737" w:rsidRPr="00216B07" w:rsidRDefault="00F64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AEED8A8" w14:textId="77777777" w:rsidR="00F64737" w:rsidRPr="00216B07" w:rsidRDefault="00E02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216B07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TERMS</w:t>
      </w:r>
    </w:p>
    <w:p w14:paraId="2AEED8A9" w14:textId="77777777" w:rsidR="00F64737" w:rsidRPr="00216B07" w:rsidRDefault="00F64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AEED8AA" w14:textId="43C85EB4" w:rsidR="00F64737" w:rsidRPr="00854799" w:rsidRDefault="00E02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OW, THEREFORE, for and in consideration of the sum of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[AMOUNT]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nd other good and valuable considerations, the receipt and sufficiency of which are hereby acknowledged,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="007202AF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ssignor has assigned, transferred, sold and conveyed and by these presents does hereby assign, transfer, sell and convey unto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="007202AF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ssigne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all of </w:t>
      </w:r>
      <w:r w:rsidR="007202AF"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th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ssignor's right, title and interest in,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to and under said </w:t>
      </w:r>
      <w:r w:rsidR="00571D3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roperty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urchase and Sale Agreement. </w:t>
      </w:r>
      <w:r w:rsidR="00BF21C9"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Th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Assignee hereby assumes all of </w:t>
      </w:r>
      <w:r w:rsidR="00BF21C9"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th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ssignor's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duties and obligations under said </w:t>
      </w:r>
      <w:r w:rsidR="00571D3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roperty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urchase and Sale Agreement. This Assignment shall be binding upon</w:t>
      </w:r>
      <w:r w:rsidR="00BF21C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the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ssignor and shall inure to the benefit of </w:t>
      </w:r>
      <w:r w:rsidR="00BF21C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Assignee and its successors, heirs and assigns. </w:t>
      </w:r>
    </w:p>
    <w:p w14:paraId="2AEED8AB" w14:textId="77777777" w:rsidR="00F64737" w:rsidRPr="00854799" w:rsidRDefault="00F647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AEED8AC" w14:textId="1E82F237" w:rsidR="00F64737" w:rsidRPr="00854799" w:rsidRDefault="00E02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lastRenderedPageBreak/>
        <w:t>IN WITNESS WHEREOF this Assignment has been signed, sealed and delivered by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="00104E5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216B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ssignor and </w:t>
      </w:r>
      <w:r w:rsidR="00104E5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8547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Assignee as of the day and year first above written. </w:t>
      </w:r>
    </w:p>
    <w:p w14:paraId="2AEED8AD" w14:textId="77777777" w:rsidR="00F64737" w:rsidRPr="00854799" w:rsidRDefault="00F64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</w:p>
    <w:p w14:paraId="2AEED8AE" w14:textId="77777777" w:rsidR="00F64737" w:rsidRPr="00216B07" w:rsidRDefault="00E02E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854799">
        <w:rPr>
          <w:rFonts w:eastAsia="Arial"/>
          <w:noProof/>
          <w:lang w:val="en-CA" w:eastAsia="en-CA" w:bidi="en-CA"/>
        </w:rPr>
        <w:t>ASSIGNOR</w:t>
      </w:r>
      <w:r w:rsidRPr="00854799">
        <w:rPr>
          <w:rFonts w:eastAsia="Arial"/>
          <w:noProof/>
          <w:lang w:val="en-CA" w:eastAsia="en-CA" w:bidi="en-CA"/>
        </w:rPr>
        <w:tab/>
      </w:r>
      <w:r w:rsidRPr="00854799">
        <w:rPr>
          <w:rFonts w:eastAsia="Arial"/>
          <w:noProof/>
          <w:lang w:val="en-CA" w:eastAsia="en-CA" w:bidi="en-CA"/>
        </w:rPr>
        <w:tab/>
      </w:r>
      <w:r w:rsidRPr="00854799">
        <w:rPr>
          <w:rFonts w:eastAsia="Arial"/>
          <w:noProof/>
          <w:lang w:val="en-CA" w:eastAsia="en-CA" w:bidi="en-CA"/>
        </w:rPr>
        <w:tab/>
      </w:r>
      <w:r w:rsidRPr="00854799">
        <w:rPr>
          <w:rFonts w:eastAsia="Arial"/>
          <w:noProof/>
          <w:lang w:val="en-CA" w:eastAsia="en-CA" w:bidi="en-CA"/>
        </w:rPr>
        <w:tab/>
      </w:r>
      <w:r w:rsidRPr="00854799">
        <w:rPr>
          <w:rFonts w:eastAsia="Arial"/>
          <w:noProof/>
          <w:lang w:val="en-CA" w:eastAsia="en-CA" w:bidi="en-CA"/>
        </w:rPr>
        <w:tab/>
      </w:r>
      <w:r w:rsidRPr="00854799">
        <w:rPr>
          <w:rFonts w:eastAsia="Arial"/>
          <w:noProof/>
          <w:lang w:val="en-CA" w:eastAsia="en-CA" w:bidi="en-CA"/>
        </w:rPr>
        <w:tab/>
        <w:t>ASSIGNEE</w:t>
      </w:r>
    </w:p>
    <w:p w14:paraId="2AEED8AF" w14:textId="77777777" w:rsidR="00F64737" w:rsidRPr="00216B07" w:rsidRDefault="00F64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2AEED8B0" w14:textId="2092E353" w:rsidR="00F64737" w:rsidRDefault="00F64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E27BB99" w14:textId="77777777" w:rsidR="00104E57" w:rsidRPr="00216B07" w:rsidRDefault="00104E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2AEED8B1" w14:textId="77777777" w:rsidR="00F64737" w:rsidRPr="00216B07" w:rsidRDefault="00E02EC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216B07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2AEED8B2" w14:textId="6EF27D7F" w:rsidR="00F64737" w:rsidRPr="00216B07" w:rsidRDefault="00E02E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216B07">
        <w:rPr>
          <w:rFonts w:eastAsia="Arial"/>
          <w:color w:val="000000"/>
          <w:lang w:val="en-CA" w:eastAsia="en-CA" w:bidi="en-CA"/>
        </w:rPr>
        <w:t>Authori</w:t>
      </w:r>
      <w:r w:rsidR="00104E57">
        <w:rPr>
          <w:rFonts w:eastAsia="Arial"/>
          <w:color w:val="000000"/>
          <w:lang w:val="en-CA" w:eastAsia="en-CA" w:bidi="en-CA"/>
        </w:rPr>
        <w:t>s</w:t>
      </w:r>
      <w:r w:rsidRPr="00216B07">
        <w:rPr>
          <w:rFonts w:eastAsia="Arial"/>
          <w:color w:val="000000"/>
          <w:lang w:val="en-CA" w:eastAsia="en-CA" w:bidi="en-CA"/>
        </w:rPr>
        <w:t>ed Signature</w:t>
      </w:r>
      <w:r w:rsidRPr="00216B07">
        <w:rPr>
          <w:rFonts w:eastAsia="Arial"/>
          <w:color w:val="000000"/>
          <w:lang w:val="en-CA" w:eastAsia="en-CA" w:bidi="en-CA"/>
        </w:rPr>
        <w:tab/>
      </w:r>
      <w:r w:rsidRPr="00216B07">
        <w:rPr>
          <w:rFonts w:eastAsia="Arial"/>
          <w:color w:val="000000"/>
          <w:lang w:val="en-CA" w:eastAsia="en-CA" w:bidi="en-CA"/>
        </w:rPr>
        <w:tab/>
      </w:r>
      <w:r w:rsidRPr="00216B07">
        <w:rPr>
          <w:rFonts w:eastAsia="Arial"/>
          <w:color w:val="000000"/>
          <w:lang w:val="en-CA" w:eastAsia="en-CA" w:bidi="en-CA"/>
        </w:rPr>
        <w:tab/>
      </w:r>
      <w:r w:rsidRPr="00216B07">
        <w:rPr>
          <w:rFonts w:eastAsia="Arial"/>
          <w:color w:val="000000"/>
          <w:lang w:val="en-CA" w:eastAsia="en-CA" w:bidi="en-CA"/>
        </w:rPr>
        <w:tab/>
      </w:r>
      <w:r w:rsidRPr="00216B07">
        <w:rPr>
          <w:rFonts w:eastAsia="Arial"/>
          <w:color w:val="000000"/>
          <w:lang w:val="en-CA" w:eastAsia="en-CA" w:bidi="en-CA"/>
        </w:rPr>
        <w:tab/>
        <w:t>Authori</w:t>
      </w:r>
      <w:r w:rsidR="00104E57">
        <w:rPr>
          <w:rFonts w:eastAsia="Arial"/>
          <w:color w:val="000000"/>
          <w:lang w:val="en-CA" w:eastAsia="en-CA" w:bidi="en-CA"/>
        </w:rPr>
        <w:t>s</w:t>
      </w:r>
      <w:r w:rsidRPr="00216B07">
        <w:rPr>
          <w:rFonts w:eastAsia="Arial"/>
          <w:color w:val="000000"/>
          <w:lang w:val="en-CA" w:eastAsia="en-CA" w:bidi="en-CA"/>
        </w:rPr>
        <w:t>ed Signature</w:t>
      </w:r>
    </w:p>
    <w:p w14:paraId="2AEED8B3" w14:textId="67C556E3" w:rsidR="00F64737" w:rsidRDefault="00F64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18A33615" w14:textId="485E8185" w:rsidR="00104E57" w:rsidRDefault="00104E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6C9BA680" w14:textId="77777777" w:rsidR="00104E57" w:rsidRPr="00216B07" w:rsidRDefault="00104E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2AEED8B4" w14:textId="77777777" w:rsidR="00F64737" w:rsidRPr="00216B07" w:rsidRDefault="00E02EC6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  <w:r w:rsidRPr="00216B07">
        <w:rPr>
          <w:rFonts w:eastAsia="Arial"/>
          <w:u w:val="single"/>
          <w:lang w:val="en-CA" w:eastAsia="en-CA" w:bidi="en-CA"/>
        </w:rPr>
        <w:tab/>
      </w:r>
    </w:p>
    <w:p w14:paraId="2AEED8B5" w14:textId="77777777" w:rsidR="00F64737" w:rsidRPr="00216B07" w:rsidRDefault="00E02E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216B07">
        <w:rPr>
          <w:rFonts w:eastAsia="Arial"/>
          <w:color w:val="000000"/>
          <w:lang w:val="en-CA" w:eastAsia="en-CA" w:bidi="en-CA"/>
        </w:rPr>
        <w:t>Print Name and Title</w:t>
      </w:r>
      <w:r w:rsidRPr="00216B07">
        <w:rPr>
          <w:rFonts w:eastAsia="Arial"/>
          <w:color w:val="000000"/>
          <w:lang w:val="en-CA" w:eastAsia="en-CA" w:bidi="en-CA"/>
        </w:rPr>
        <w:tab/>
      </w:r>
      <w:r w:rsidRPr="00216B07">
        <w:rPr>
          <w:rFonts w:eastAsia="Arial"/>
          <w:color w:val="000000"/>
          <w:lang w:val="en-CA" w:eastAsia="en-CA" w:bidi="en-CA"/>
        </w:rPr>
        <w:tab/>
      </w:r>
      <w:r w:rsidRPr="00216B07">
        <w:rPr>
          <w:rFonts w:eastAsia="Arial"/>
          <w:color w:val="000000"/>
          <w:lang w:val="en-CA" w:eastAsia="en-CA" w:bidi="en-CA"/>
        </w:rPr>
        <w:tab/>
      </w:r>
      <w:r w:rsidRPr="00216B07">
        <w:rPr>
          <w:rFonts w:eastAsia="Arial"/>
          <w:color w:val="000000"/>
          <w:lang w:val="en-CA" w:eastAsia="en-CA" w:bidi="en-CA"/>
        </w:rPr>
        <w:tab/>
      </w:r>
      <w:r w:rsidRPr="00216B07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2AEED8B6" w14:textId="1BBE50C3" w:rsidR="00F64737" w:rsidRPr="007819B5" w:rsidRDefault="00E02E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color w:val="000000"/>
          <w:sz w:val="32"/>
          <w:szCs w:val="32"/>
          <w:u w:val="single"/>
          <w:lang w:val="en-CA" w:eastAsia="en-CA" w:bidi="en-CA"/>
        </w:rPr>
      </w:pPr>
      <w:r w:rsidRPr="00216B07">
        <w:rPr>
          <w:rFonts w:eastAsia="Arial"/>
          <w:b/>
          <w:color w:val="000000"/>
          <w:u w:val="single"/>
          <w:lang w:val="en-CA" w:eastAsia="en-CA" w:bidi="en-CA"/>
        </w:rPr>
        <w:br w:type="page"/>
      </w:r>
      <w:r w:rsidR="00104E57" w:rsidRPr="007819B5">
        <w:rPr>
          <w:rFonts w:eastAsia="Arial"/>
          <w:b/>
          <w:color w:val="000000"/>
          <w:sz w:val="32"/>
          <w:szCs w:val="32"/>
          <w:u w:val="single"/>
          <w:lang w:val="en-CA" w:eastAsia="en-CA" w:bidi="en-CA"/>
        </w:rPr>
        <w:lastRenderedPageBreak/>
        <w:t>A</w:t>
      </w:r>
      <w:r w:rsidR="007819B5" w:rsidRPr="007819B5">
        <w:rPr>
          <w:rFonts w:eastAsia="Arial"/>
          <w:b/>
          <w:color w:val="000000"/>
          <w:sz w:val="32"/>
          <w:szCs w:val="32"/>
          <w:u w:val="single"/>
          <w:lang w:val="en-CA" w:eastAsia="en-CA" w:bidi="en-CA"/>
        </w:rPr>
        <w:t>PPENDIX</w:t>
      </w:r>
      <w:r w:rsidRPr="007819B5">
        <w:rPr>
          <w:rFonts w:eastAsia="Arial"/>
          <w:b/>
          <w:color w:val="000000"/>
          <w:sz w:val="32"/>
          <w:szCs w:val="32"/>
          <w:u w:val="single"/>
          <w:lang w:val="en-CA" w:eastAsia="en-CA" w:bidi="en-CA"/>
        </w:rPr>
        <w:t xml:space="preserve"> A</w:t>
      </w:r>
    </w:p>
    <w:p w14:paraId="2AEED8B7" w14:textId="6A3659F0" w:rsidR="00F64737" w:rsidRPr="007819B5" w:rsidRDefault="005F70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color w:val="000000"/>
          <w:sz w:val="32"/>
          <w:szCs w:val="32"/>
          <w:u w:val="single"/>
          <w:lang w:val="en-CA" w:eastAsia="en-CA" w:bidi="en-CA"/>
        </w:rPr>
      </w:pPr>
      <w:r>
        <w:rPr>
          <w:rFonts w:eastAsia="Arial"/>
          <w:b/>
          <w:sz w:val="32"/>
          <w:szCs w:val="32"/>
          <w:u w:val="single"/>
          <w:lang w:val="en-US" w:eastAsia="en-US" w:bidi="en-US"/>
        </w:rPr>
        <w:t>PROPERTY</w:t>
      </w:r>
      <w:r w:rsidR="00E02EC6" w:rsidRPr="007819B5">
        <w:rPr>
          <w:rFonts w:eastAsia="Arial"/>
          <w:b/>
          <w:sz w:val="32"/>
          <w:szCs w:val="32"/>
          <w:u w:val="single"/>
          <w:lang w:val="en-US" w:eastAsia="en-US" w:bidi="en-US"/>
        </w:rPr>
        <w:t xml:space="preserve"> PURCHASE AND SALE AGREEMENT</w:t>
      </w:r>
    </w:p>
    <w:p w14:paraId="2AEED8B8" w14:textId="77777777" w:rsidR="00F64737" w:rsidRPr="00216B07" w:rsidRDefault="00F647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color w:val="000000"/>
          <w:u w:val="single"/>
          <w:lang w:val="en-CA" w:eastAsia="en-CA" w:bidi="en-CA"/>
        </w:rPr>
      </w:pPr>
    </w:p>
    <w:sectPr w:rsidR="00F64737" w:rsidRPr="00216B07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98BC5" w14:textId="77777777" w:rsidR="00BE309A" w:rsidRDefault="00BE309A">
      <w:r>
        <w:separator/>
      </w:r>
    </w:p>
  </w:endnote>
  <w:endnote w:type="continuationSeparator" w:id="0">
    <w:p w14:paraId="2D095D3B" w14:textId="77777777" w:rsidR="00BE309A" w:rsidRDefault="00BE3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ED8BA" w14:textId="2491EA58" w:rsidR="00F64737" w:rsidRDefault="00E02EC6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</w:rPr>
      <w:t>Assignment</w:t>
    </w:r>
    <w:r>
      <w:rPr>
        <w:rFonts w:ascii="Arial" w:eastAsia="Arial" w:hAnsi="Arial" w:cs="Arial"/>
        <w:sz w:val="20"/>
        <w:lang w:val="en-US" w:eastAsia="en-US" w:bidi="en-US"/>
      </w:rPr>
      <w:t xml:space="preserve"> of Real Estate Contract and Sale Agreement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216B07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216B07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B4B84" w14:textId="77777777" w:rsidR="00BE309A" w:rsidRDefault="00BE309A">
      <w:r>
        <w:separator/>
      </w:r>
    </w:p>
  </w:footnote>
  <w:footnote w:type="continuationSeparator" w:id="0">
    <w:p w14:paraId="00EBB95B" w14:textId="77777777" w:rsidR="00BE309A" w:rsidRDefault="00BE30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zcwMDCyMLKwNDVW0lEKTi0uzszPAykwqQUAlQlbiCwAAAA="/>
    <w:docVar w:name="Description" w:val="Use this template as a contract of an assignment of property contract and sale agreement . There are other templates that you and your business may find useful here - https://www.templateguru.co.za/documents/real estate/ assignments    and see these other real estate templates here https://www.templateguru.co.za/templates/real estate/"/>
    <w:docVar w:name="Excerpt" w:val="WHEREAS, the Assignor has entered into a certain Property Purchase and Sale Agreement with [NAME] as &quot;Seller&quot; and Assignee as &quot;Buyer&quot; which Agreement was executed on [DATE], by said Assignor and on [DATE], by said Seller for the purchase and sale of certain property being, lying and situate in [CITY, STATE/PROVINCE], and more particularly described in said Agreement, copy of said Agreement being attached hereto as Appendix &quot;A&quot;; and,"/>
    <w:docVar w:name="Tags" w:val="assignments, lease, lessor, entrepreneur, entrepreneurship, business documents, consent with owner, mortagage, property contract, sale agreement, assignment of property contract and sale agreement template, assignment of property contract and sale agreement example"/>
  </w:docVars>
  <w:rsids>
    <w:rsidRoot w:val="00F64737"/>
    <w:rsid w:val="00000436"/>
    <w:rsid w:val="000E0356"/>
    <w:rsid w:val="00104E57"/>
    <w:rsid w:val="001A3499"/>
    <w:rsid w:val="00216B07"/>
    <w:rsid w:val="002457BA"/>
    <w:rsid w:val="00377233"/>
    <w:rsid w:val="003D45E7"/>
    <w:rsid w:val="00571D39"/>
    <w:rsid w:val="005F70D0"/>
    <w:rsid w:val="00607ECC"/>
    <w:rsid w:val="006F6B7F"/>
    <w:rsid w:val="007202AF"/>
    <w:rsid w:val="007819B5"/>
    <w:rsid w:val="00854799"/>
    <w:rsid w:val="008B3B2A"/>
    <w:rsid w:val="008D2E73"/>
    <w:rsid w:val="00964A56"/>
    <w:rsid w:val="009F72C1"/>
    <w:rsid w:val="00BC6DA9"/>
    <w:rsid w:val="00BE309A"/>
    <w:rsid w:val="00BF21C9"/>
    <w:rsid w:val="00CD248E"/>
    <w:rsid w:val="00CE74E2"/>
    <w:rsid w:val="00DE72B8"/>
    <w:rsid w:val="00DF3AB4"/>
    <w:rsid w:val="00E02EC6"/>
    <w:rsid w:val="00E97B4C"/>
    <w:rsid w:val="00F64737"/>
    <w:rsid w:val="00F9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ED8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64</Words>
  <Characters>1976</Characters>
  <Application>Microsoft Office Word</Application>
  <DocSecurity>0</DocSecurity>
  <Lines>6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REAL ESTATE</vt:lpstr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9T08:29:00Z</dcterms:created>
  <dcterms:modified xsi:type="dcterms:W3CDTF">2019-10-21T19:17:00Z</dcterms:modified>
  <cp:category/>
</cp:coreProperties>
</file>